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BF39FA" w14:textId="78D40636" w:rsidR="005C7DF7" w:rsidRPr="005C7DF7" w:rsidRDefault="009F12AF">
      <w:pPr>
        <w:rPr>
          <w:b/>
          <w:bCs/>
        </w:rPr>
      </w:pPr>
      <w:r w:rsidRPr="009F12AF">
        <w:rPr>
          <w:b/>
          <w:bCs/>
        </w:rPr>
        <w:t>The list of examiners for Boards for state doctoral exams at FFWS C</w:t>
      </w:r>
      <w:r>
        <w:rPr>
          <w:b/>
          <w:bCs/>
        </w:rPr>
        <w:t xml:space="preserve">ZU </w:t>
      </w:r>
      <w:r w:rsidRPr="009F12AF">
        <w:rPr>
          <w:b/>
          <w:bCs/>
        </w:rPr>
        <w:t>Prague</w:t>
      </w:r>
      <w:r w:rsidR="005C7DF7" w:rsidRPr="005C7DF7">
        <w:rPr>
          <w:b/>
          <w:bCs/>
        </w:rPr>
        <w:br/>
        <w:t>program Global Change Forestry</w:t>
      </w:r>
    </w:p>
    <w:p w14:paraId="0ED35053" w14:textId="10647472" w:rsidR="009F12AF" w:rsidRDefault="009F12AF" w:rsidP="005C7DF7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  <w:r w:rsidRPr="009F12AF">
        <w:rPr>
          <w:rFonts w:cstheme="minorHAnsi"/>
          <w:b/>
          <w:bCs/>
          <w:color w:val="000000"/>
        </w:rPr>
        <w:t>Internal members</w:t>
      </w:r>
      <w:r>
        <w:rPr>
          <w:rFonts w:cstheme="minorHAnsi"/>
          <w:b/>
          <w:bCs/>
          <w:color w:val="000000"/>
        </w:rPr>
        <w:t xml:space="preserve">: </w:t>
      </w:r>
    </w:p>
    <w:p w14:paraId="76183865" w14:textId="77777777" w:rsidR="009F12AF" w:rsidRPr="005C7DF7" w:rsidRDefault="009F12AF" w:rsidP="005C7DF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556363AB" w14:textId="58BE5304" w:rsidR="005C7DF7" w:rsidRPr="005C7DF7" w:rsidRDefault="005C7DF7" w:rsidP="005C7DF7">
      <w:pPr>
        <w:pStyle w:val="Odstavecseseznamem"/>
        <w:numPr>
          <w:ilvl w:val="0"/>
          <w:numId w:val="1"/>
        </w:numPr>
        <w:autoSpaceDE w:val="0"/>
        <w:autoSpaceDN w:val="0"/>
        <w:adjustRightInd w:val="0"/>
        <w:spacing w:after="75" w:line="240" w:lineRule="auto"/>
        <w:rPr>
          <w:rFonts w:cstheme="minorHAnsi"/>
          <w:color w:val="000000"/>
        </w:rPr>
      </w:pPr>
      <w:r w:rsidRPr="005C7DF7">
        <w:rPr>
          <w:rFonts w:cstheme="minorHAnsi"/>
          <w:color w:val="000000"/>
        </w:rPr>
        <w:t xml:space="preserve">Ing. Radek Bače, Ph.D., FLD ČZU v Praze </w:t>
      </w:r>
    </w:p>
    <w:p w14:paraId="60F36AF7" w14:textId="5E55ACD4" w:rsidR="005C7DF7" w:rsidRPr="005C7DF7" w:rsidRDefault="005C7DF7" w:rsidP="005C7DF7">
      <w:pPr>
        <w:pStyle w:val="Odstavecseseznamem"/>
        <w:numPr>
          <w:ilvl w:val="0"/>
          <w:numId w:val="1"/>
        </w:numPr>
        <w:autoSpaceDE w:val="0"/>
        <w:autoSpaceDN w:val="0"/>
        <w:adjustRightInd w:val="0"/>
        <w:spacing w:after="75" w:line="240" w:lineRule="auto"/>
        <w:rPr>
          <w:rFonts w:cstheme="minorHAnsi"/>
          <w:color w:val="000000"/>
        </w:rPr>
      </w:pPr>
      <w:r w:rsidRPr="005C7DF7">
        <w:rPr>
          <w:rFonts w:cstheme="minorHAnsi"/>
          <w:color w:val="000000"/>
        </w:rPr>
        <w:t xml:space="preserve">Ing. Vojtěch Čada, Ph.D., FLD ČZU v Praze </w:t>
      </w:r>
    </w:p>
    <w:p w14:paraId="755B6962" w14:textId="660DF31D" w:rsidR="005C7DF7" w:rsidRPr="005C7DF7" w:rsidRDefault="005C7DF7" w:rsidP="005C7DF7">
      <w:pPr>
        <w:pStyle w:val="Odstavecseseznamem"/>
        <w:numPr>
          <w:ilvl w:val="0"/>
          <w:numId w:val="1"/>
        </w:numPr>
        <w:autoSpaceDE w:val="0"/>
        <w:autoSpaceDN w:val="0"/>
        <w:adjustRightInd w:val="0"/>
        <w:spacing w:after="75" w:line="240" w:lineRule="auto"/>
        <w:rPr>
          <w:rFonts w:cstheme="minorHAnsi"/>
          <w:color w:val="000000"/>
        </w:rPr>
      </w:pPr>
      <w:r w:rsidRPr="005C7DF7">
        <w:rPr>
          <w:rFonts w:cstheme="minorHAnsi"/>
          <w:color w:val="000000"/>
        </w:rPr>
        <w:t xml:space="preserve">RNDr. Jaroslav Čepl, Ph.D., FLD ČZU v Praze </w:t>
      </w:r>
    </w:p>
    <w:p w14:paraId="4EE6C4C5" w14:textId="48DEE030" w:rsidR="005C7DF7" w:rsidRPr="005C7DF7" w:rsidRDefault="005C7DF7" w:rsidP="005C7DF7">
      <w:pPr>
        <w:pStyle w:val="Odstavecseseznamem"/>
        <w:numPr>
          <w:ilvl w:val="0"/>
          <w:numId w:val="1"/>
        </w:numPr>
        <w:autoSpaceDE w:val="0"/>
        <w:autoSpaceDN w:val="0"/>
        <w:adjustRightInd w:val="0"/>
        <w:spacing w:after="75" w:line="240" w:lineRule="auto"/>
        <w:rPr>
          <w:rFonts w:cstheme="minorHAnsi"/>
          <w:color w:val="000000"/>
        </w:rPr>
      </w:pPr>
      <w:r w:rsidRPr="005C7DF7">
        <w:rPr>
          <w:rFonts w:cstheme="minorHAnsi"/>
          <w:color w:val="000000"/>
        </w:rPr>
        <w:t xml:space="preserve">Laura Dobor, Ph.D., FLD ČZU v Praze </w:t>
      </w:r>
    </w:p>
    <w:p w14:paraId="06179043" w14:textId="716C9563" w:rsidR="005C7DF7" w:rsidRPr="005C7DF7" w:rsidRDefault="005C7DF7" w:rsidP="005C7DF7">
      <w:pPr>
        <w:pStyle w:val="Odstavecseseznamem"/>
        <w:numPr>
          <w:ilvl w:val="0"/>
          <w:numId w:val="1"/>
        </w:numPr>
        <w:autoSpaceDE w:val="0"/>
        <w:autoSpaceDN w:val="0"/>
        <w:adjustRightInd w:val="0"/>
        <w:spacing w:after="75" w:line="240" w:lineRule="auto"/>
        <w:rPr>
          <w:rFonts w:cstheme="minorHAnsi"/>
          <w:color w:val="000000"/>
        </w:rPr>
      </w:pPr>
      <w:r w:rsidRPr="005C7DF7">
        <w:rPr>
          <w:rFonts w:cstheme="minorHAnsi"/>
          <w:color w:val="000000"/>
        </w:rPr>
        <w:t xml:space="preserve">RNDr. Jan Hofmeister, Ph.D., FLD ČZU v Praze </w:t>
      </w:r>
    </w:p>
    <w:p w14:paraId="510613E2" w14:textId="2FC69939" w:rsidR="005C7DF7" w:rsidRPr="005C7DF7" w:rsidRDefault="005C7DF7" w:rsidP="005C7DF7">
      <w:pPr>
        <w:pStyle w:val="Odstavecseseznamem"/>
        <w:numPr>
          <w:ilvl w:val="0"/>
          <w:numId w:val="1"/>
        </w:numPr>
        <w:autoSpaceDE w:val="0"/>
        <w:autoSpaceDN w:val="0"/>
        <w:adjustRightInd w:val="0"/>
        <w:spacing w:after="75" w:line="240" w:lineRule="auto"/>
        <w:rPr>
          <w:rFonts w:cstheme="minorHAnsi"/>
          <w:color w:val="000000"/>
        </w:rPr>
      </w:pPr>
      <w:r w:rsidRPr="005C7DF7">
        <w:rPr>
          <w:rFonts w:cstheme="minorHAnsi"/>
          <w:color w:val="000000"/>
        </w:rPr>
        <w:t xml:space="preserve">Mgr. Ing. Michal Hrib, Ph.D., FLD ČZU v Praze </w:t>
      </w:r>
    </w:p>
    <w:p w14:paraId="4BAB958C" w14:textId="20F4DE54" w:rsidR="005C7DF7" w:rsidRPr="005C7DF7" w:rsidRDefault="005C7DF7" w:rsidP="005C7DF7">
      <w:pPr>
        <w:pStyle w:val="Odstavecseseznamem"/>
        <w:numPr>
          <w:ilvl w:val="0"/>
          <w:numId w:val="1"/>
        </w:numPr>
        <w:autoSpaceDE w:val="0"/>
        <w:autoSpaceDN w:val="0"/>
        <w:adjustRightInd w:val="0"/>
        <w:spacing w:after="75" w:line="240" w:lineRule="auto"/>
        <w:rPr>
          <w:rFonts w:cstheme="minorHAnsi"/>
          <w:color w:val="000000"/>
        </w:rPr>
      </w:pPr>
      <w:r w:rsidRPr="005C7DF7">
        <w:rPr>
          <w:rFonts w:cstheme="minorHAnsi"/>
          <w:color w:val="000000"/>
        </w:rPr>
        <w:t>Ing. Rastislav Jakuš, PhD.</w:t>
      </w:r>
      <w:r w:rsidR="00A43ACE">
        <w:rPr>
          <w:rFonts w:cstheme="minorHAnsi"/>
          <w:color w:val="000000"/>
        </w:rPr>
        <w:t>, FLD ČZU v Praze</w:t>
      </w:r>
    </w:p>
    <w:p w14:paraId="1094FDB8" w14:textId="20C77DB0" w:rsidR="005C7DF7" w:rsidRPr="005C7DF7" w:rsidRDefault="005C7DF7" w:rsidP="005C7DF7">
      <w:pPr>
        <w:pStyle w:val="Odstavecseseznamem"/>
        <w:numPr>
          <w:ilvl w:val="0"/>
          <w:numId w:val="1"/>
        </w:numPr>
        <w:autoSpaceDE w:val="0"/>
        <w:autoSpaceDN w:val="0"/>
        <w:adjustRightInd w:val="0"/>
        <w:spacing w:after="75" w:line="240" w:lineRule="auto"/>
        <w:rPr>
          <w:rFonts w:cstheme="minorHAnsi"/>
          <w:color w:val="000000"/>
        </w:rPr>
      </w:pPr>
      <w:r w:rsidRPr="005C7DF7">
        <w:rPr>
          <w:rFonts w:cstheme="minorHAnsi"/>
          <w:color w:val="000000"/>
        </w:rPr>
        <w:t>Ing. Anna Jirošová, Ph.D.</w:t>
      </w:r>
      <w:r w:rsidR="00A43ACE">
        <w:rPr>
          <w:rFonts w:cstheme="minorHAnsi"/>
          <w:color w:val="000000"/>
        </w:rPr>
        <w:t xml:space="preserve">, </w:t>
      </w:r>
      <w:r w:rsidR="00A43ACE">
        <w:rPr>
          <w:rFonts w:cstheme="minorHAnsi"/>
          <w:color w:val="000000"/>
        </w:rPr>
        <w:t>FLD ČZU v Praze</w:t>
      </w:r>
    </w:p>
    <w:p w14:paraId="06779087" w14:textId="0BB61F4B" w:rsidR="005C7DF7" w:rsidRPr="005C7DF7" w:rsidRDefault="005C7DF7" w:rsidP="005C7DF7">
      <w:pPr>
        <w:pStyle w:val="Odstavecseseznamem"/>
        <w:numPr>
          <w:ilvl w:val="0"/>
          <w:numId w:val="1"/>
        </w:numPr>
        <w:autoSpaceDE w:val="0"/>
        <w:autoSpaceDN w:val="0"/>
        <w:adjustRightInd w:val="0"/>
        <w:spacing w:after="75" w:line="240" w:lineRule="auto"/>
        <w:rPr>
          <w:rFonts w:cstheme="minorHAnsi"/>
          <w:color w:val="000000"/>
        </w:rPr>
      </w:pPr>
      <w:r w:rsidRPr="005C7DF7">
        <w:rPr>
          <w:rFonts w:cstheme="minorHAnsi"/>
          <w:color w:val="000000"/>
        </w:rPr>
        <w:t>RNDr. Blanka Kalinová, CSc.</w:t>
      </w:r>
      <w:r w:rsidR="00A43ACE">
        <w:rPr>
          <w:rFonts w:cstheme="minorHAnsi"/>
          <w:color w:val="000000"/>
        </w:rPr>
        <w:t xml:space="preserve">, </w:t>
      </w:r>
      <w:r w:rsidR="00A43ACE">
        <w:rPr>
          <w:rFonts w:cstheme="minorHAnsi"/>
          <w:color w:val="000000"/>
        </w:rPr>
        <w:t>FLD ČZU v Praze</w:t>
      </w:r>
    </w:p>
    <w:p w14:paraId="7135B21F" w14:textId="0C99D613" w:rsidR="005C7DF7" w:rsidRPr="005C7DF7" w:rsidRDefault="005C7DF7" w:rsidP="005C7DF7">
      <w:pPr>
        <w:pStyle w:val="Odstavecseseznamem"/>
        <w:numPr>
          <w:ilvl w:val="0"/>
          <w:numId w:val="1"/>
        </w:numPr>
        <w:autoSpaceDE w:val="0"/>
        <w:autoSpaceDN w:val="0"/>
        <w:adjustRightInd w:val="0"/>
        <w:spacing w:after="75" w:line="240" w:lineRule="auto"/>
        <w:rPr>
          <w:rFonts w:cstheme="minorHAnsi"/>
          <w:color w:val="000000"/>
        </w:rPr>
      </w:pPr>
      <w:r w:rsidRPr="005C7DF7">
        <w:rPr>
          <w:rFonts w:cstheme="minorHAnsi"/>
          <w:color w:val="000000"/>
        </w:rPr>
        <w:t xml:space="preserve">Ing. Jiří Korecký, Ph.D., FLD ČZU v Praze </w:t>
      </w:r>
    </w:p>
    <w:p w14:paraId="33FF341E" w14:textId="77777777" w:rsidR="005C7DF7" w:rsidRPr="005C7DF7" w:rsidRDefault="005C7DF7" w:rsidP="005C7DF7">
      <w:pPr>
        <w:pStyle w:val="Odstavecseseznamem"/>
        <w:numPr>
          <w:ilvl w:val="0"/>
          <w:numId w:val="1"/>
        </w:numPr>
        <w:autoSpaceDE w:val="0"/>
        <w:autoSpaceDN w:val="0"/>
        <w:adjustRightInd w:val="0"/>
        <w:spacing w:after="75" w:line="240" w:lineRule="auto"/>
        <w:rPr>
          <w:rFonts w:cstheme="minorHAnsi"/>
          <w:color w:val="000000"/>
        </w:rPr>
      </w:pPr>
      <w:r w:rsidRPr="005C7DF7">
        <w:rPr>
          <w:rFonts w:cstheme="minorHAnsi"/>
          <w:color w:val="000000"/>
        </w:rPr>
        <w:t xml:space="preserve">8. Mgr. Jiří Kout, Ph.D., FLD ČZU v Praze </w:t>
      </w:r>
    </w:p>
    <w:p w14:paraId="607F2941" w14:textId="77777777" w:rsidR="005C7DF7" w:rsidRPr="005C7DF7" w:rsidRDefault="005C7DF7" w:rsidP="005C7DF7">
      <w:pPr>
        <w:pStyle w:val="Odstavecseseznamem"/>
        <w:numPr>
          <w:ilvl w:val="0"/>
          <w:numId w:val="1"/>
        </w:numPr>
        <w:autoSpaceDE w:val="0"/>
        <w:autoSpaceDN w:val="0"/>
        <w:adjustRightInd w:val="0"/>
        <w:spacing w:after="75" w:line="240" w:lineRule="auto"/>
        <w:rPr>
          <w:rFonts w:cstheme="minorHAnsi"/>
          <w:color w:val="000000"/>
        </w:rPr>
      </w:pPr>
      <w:r w:rsidRPr="005C7DF7">
        <w:rPr>
          <w:rFonts w:cstheme="minorHAnsi"/>
          <w:color w:val="000000"/>
        </w:rPr>
        <w:t xml:space="preserve">9. Ing. Daniel Kozák, Ph.D., FLD ČZU v Praze </w:t>
      </w:r>
    </w:p>
    <w:p w14:paraId="095E91F6" w14:textId="57D185C4" w:rsidR="005C7DF7" w:rsidRPr="005C7DF7" w:rsidRDefault="005C7DF7" w:rsidP="005C7DF7">
      <w:pPr>
        <w:pStyle w:val="Odstavecseseznamem"/>
        <w:numPr>
          <w:ilvl w:val="0"/>
          <w:numId w:val="1"/>
        </w:numPr>
        <w:autoSpaceDE w:val="0"/>
        <w:autoSpaceDN w:val="0"/>
        <w:adjustRightInd w:val="0"/>
        <w:spacing w:after="75" w:line="240" w:lineRule="auto"/>
        <w:rPr>
          <w:rFonts w:cstheme="minorHAnsi"/>
          <w:color w:val="000000"/>
        </w:rPr>
      </w:pPr>
      <w:r w:rsidRPr="005C7DF7">
        <w:rPr>
          <w:rFonts w:cstheme="minorHAnsi"/>
          <w:color w:val="000000"/>
        </w:rPr>
        <w:t xml:space="preserve">Dr. nat. techn. Ing. Katarína Merganičová, FLD ČZU v Praze </w:t>
      </w:r>
    </w:p>
    <w:p w14:paraId="0C123AB3" w14:textId="47ED1AF1" w:rsidR="005C7DF7" w:rsidRPr="005C7DF7" w:rsidRDefault="005C7DF7" w:rsidP="005C7DF7">
      <w:pPr>
        <w:pStyle w:val="Odstavecseseznamem"/>
        <w:numPr>
          <w:ilvl w:val="0"/>
          <w:numId w:val="1"/>
        </w:numPr>
        <w:autoSpaceDE w:val="0"/>
        <w:autoSpaceDN w:val="0"/>
        <w:adjustRightInd w:val="0"/>
        <w:spacing w:after="75" w:line="240" w:lineRule="auto"/>
        <w:rPr>
          <w:rFonts w:cstheme="minorHAnsi"/>
          <w:color w:val="000000"/>
        </w:rPr>
      </w:pPr>
      <w:r w:rsidRPr="005C7DF7">
        <w:rPr>
          <w:rFonts w:cstheme="minorHAnsi"/>
          <w:color w:val="000000"/>
        </w:rPr>
        <w:t xml:space="preserve">Ing. Martin Mikoláš, Ph.D., FLD ČZU v Praze </w:t>
      </w:r>
    </w:p>
    <w:p w14:paraId="32629E93" w14:textId="2F5187A2" w:rsidR="005C7DF7" w:rsidRPr="005C7DF7" w:rsidRDefault="005C7DF7" w:rsidP="005C7DF7">
      <w:pPr>
        <w:pStyle w:val="Odstavecseseznamem"/>
        <w:numPr>
          <w:ilvl w:val="0"/>
          <w:numId w:val="1"/>
        </w:numPr>
        <w:autoSpaceDE w:val="0"/>
        <w:autoSpaceDN w:val="0"/>
        <w:adjustRightInd w:val="0"/>
        <w:spacing w:after="75" w:line="240" w:lineRule="auto"/>
        <w:rPr>
          <w:rFonts w:cstheme="minorHAnsi"/>
          <w:color w:val="000000"/>
        </w:rPr>
      </w:pPr>
      <w:r w:rsidRPr="005C7DF7">
        <w:rPr>
          <w:rFonts w:cstheme="minorHAnsi"/>
          <w:color w:val="000000"/>
        </w:rPr>
        <w:t xml:space="preserve">Ing. Roman Modlinger, Ph.D., FLD ČZU v Praze </w:t>
      </w:r>
    </w:p>
    <w:p w14:paraId="0C6A3410" w14:textId="1AB34AB4" w:rsidR="005C7DF7" w:rsidRPr="005C7DF7" w:rsidRDefault="005C7DF7" w:rsidP="005C7DF7">
      <w:pPr>
        <w:pStyle w:val="Odstavecseseznamem"/>
        <w:numPr>
          <w:ilvl w:val="0"/>
          <w:numId w:val="1"/>
        </w:numPr>
        <w:autoSpaceDE w:val="0"/>
        <w:autoSpaceDN w:val="0"/>
        <w:adjustRightInd w:val="0"/>
        <w:spacing w:after="75" w:line="240" w:lineRule="auto"/>
        <w:rPr>
          <w:rFonts w:cstheme="minorHAnsi"/>
          <w:color w:val="000000"/>
        </w:rPr>
      </w:pPr>
      <w:r w:rsidRPr="005C7DF7">
        <w:rPr>
          <w:rFonts w:cstheme="minorHAnsi"/>
          <w:color w:val="000000"/>
        </w:rPr>
        <w:t xml:space="preserve">Tomasz Pawel Podgórski, Ph.D., FLD ČZU v Praze </w:t>
      </w:r>
    </w:p>
    <w:p w14:paraId="615C084D" w14:textId="18871EA0" w:rsidR="005C7DF7" w:rsidRPr="005C7DF7" w:rsidRDefault="005C7DF7" w:rsidP="005C7DF7">
      <w:pPr>
        <w:pStyle w:val="Odstavecseseznamem"/>
        <w:numPr>
          <w:ilvl w:val="0"/>
          <w:numId w:val="1"/>
        </w:numPr>
        <w:autoSpaceDE w:val="0"/>
        <w:autoSpaceDN w:val="0"/>
        <w:adjustRightInd w:val="0"/>
        <w:spacing w:after="75" w:line="240" w:lineRule="auto"/>
        <w:rPr>
          <w:rFonts w:cstheme="minorHAnsi"/>
          <w:color w:val="000000"/>
        </w:rPr>
      </w:pPr>
      <w:r w:rsidRPr="005C7DF7">
        <w:rPr>
          <w:rFonts w:cstheme="minorHAnsi"/>
          <w:color w:val="000000"/>
        </w:rPr>
        <w:t xml:space="preserve">Mgr. Richard Policht, Ph.D., FLD ČZU v Praze </w:t>
      </w:r>
    </w:p>
    <w:p w14:paraId="22B75E8C" w14:textId="5934155A" w:rsidR="005C7DF7" w:rsidRPr="005C7DF7" w:rsidRDefault="005C7DF7" w:rsidP="005C7DF7">
      <w:pPr>
        <w:pStyle w:val="Odstavecseseznamem"/>
        <w:numPr>
          <w:ilvl w:val="0"/>
          <w:numId w:val="1"/>
        </w:numPr>
        <w:autoSpaceDE w:val="0"/>
        <w:autoSpaceDN w:val="0"/>
        <w:adjustRightInd w:val="0"/>
        <w:spacing w:after="75" w:line="240" w:lineRule="auto"/>
        <w:rPr>
          <w:rFonts w:cstheme="minorHAnsi"/>
          <w:color w:val="000000"/>
        </w:rPr>
      </w:pPr>
      <w:r w:rsidRPr="005C7DF7">
        <w:rPr>
          <w:rFonts w:cstheme="minorHAnsi"/>
          <w:color w:val="000000"/>
        </w:rPr>
        <w:t xml:space="preserve">Mgr. Karolina Resnerová, Ph.D., FLD ČZU v Praze </w:t>
      </w:r>
    </w:p>
    <w:p w14:paraId="6FB2DBE6" w14:textId="021BFD84" w:rsidR="005C7DF7" w:rsidRPr="005C7DF7" w:rsidRDefault="005C7DF7" w:rsidP="005C7DF7">
      <w:pPr>
        <w:pStyle w:val="Odstavecseseznamem"/>
        <w:numPr>
          <w:ilvl w:val="0"/>
          <w:numId w:val="1"/>
        </w:numPr>
        <w:autoSpaceDE w:val="0"/>
        <w:autoSpaceDN w:val="0"/>
        <w:adjustRightInd w:val="0"/>
        <w:spacing w:after="75" w:line="240" w:lineRule="auto"/>
        <w:rPr>
          <w:rFonts w:cstheme="minorHAnsi"/>
          <w:color w:val="000000"/>
        </w:rPr>
      </w:pPr>
      <w:r w:rsidRPr="005C7DF7">
        <w:rPr>
          <w:rFonts w:cstheme="minorHAnsi"/>
          <w:color w:val="000000"/>
        </w:rPr>
        <w:t xml:space="preserve">RNDr. Marcel Riedl, CSc., FLD ČZU v Praze </w:t>
      </w:r>
    </w:p>
    <w:p w14:paraId="507865CB" w14:textId="174A1D0D" w:rsidR="005C7DF7" w:rsidRPr="005C7DF7" w:rsidRDefault="005C7DF7" w:rsidP="005C7DF7">
      <w:pPr>
        <w:pStyle w:val="Odstavecseseznamem"/>
        <w:numPr>
          <w:ilvl w:val="0"/>
          <w:numId w:val="1"/>
        </w:numPr>
        <w:autoSpaceDE w:val="0"/>
        <w:autoSpaceDN w:val="0"/>
        <w:adjustRightInd w:val="0"/>
        <w:spacing w:after="75" w:line="240" w:lineRule="auto"/>
        <w:rPr>
          <w:rFonts w:cstheme="minorHAnsi"/>
          <w:color w:val="000000"/>
        </w:rPr>
      </w:pPr>
      <w:r w:rsidRPr="005C7DF7">
        <w:rPr>
          <w:rFonts w:cstheme="minorHAnsi"/>
          <w:color w:val="000000"/>
        </w:rPr>
        <w:t>Dr. Amit Roy</w:t>
      </w:r>
      <w:r w:rsidR="00A43ACE">
        <w:rPr>
          <w:rFonts w:cstheme="minorHAnsi"/>
          <w:color w:val="000000"/>
        </w:rPr>
        <w:t xml:space="preserve">, </w:t>
      </w:r>
      <w:r w:rsidR="00A43ACE">
        <w:rPr>
          <w:rFonts w:cstheme="minorHAnsi"/>
          <w:color w:val="000000"/>
        </w:rPr>
        <w:t>FLD ČZU v Praze</w:t>
      </w:r>
    </w:p>
    <w:p w14:paraId="3BAB0BDA" w14:textId="007AB226" w:rsidR="005C7DF7" w:rsidRPr="005C7DF7" w:rsidRDefault="005C7DF7" w:rsidP="005C7DF7">
      <w:pPr>
        <w:pStyle w:val="Odstavecseseznamem"/>
        <w:numPr>
          <w:ilvl w:val="0"/>
          <w:numId w:val="1"/>
        </w:numPr>
        <w:autoSpaceDE w:val="0"/>
        <w:autoSpaceDN w:val="0"/>
        <w:adjustRightInd w:val="0"/>
        <w:spacing w:after="75" w:line="240" w:lineRule="auto"/>
        <w:rPr>
          <w:rFonts w:cstheme="minorHAnsi"/>
          <w:color w:val="000000"/>
        </w:rPr>
      </w:pPr>
      <w:r w:rsidRPr="005C7DF7">
        <w:rPr>
          <w:rFonts w:cstheme="minorHAnsi"/>
          <w:color w:val="000000"/>
        </w:rPr>
        <w:t xml:space="preserve">Ing. Jan Rydval, Ph.D., FLD ČZU v Praze </w:t>
      </w:r>
    </w:p>
    <w:p w14:paraId="2BF2896E" w14:textId="732BC524" w:rsidR="005C7DF7" w:rsidRPr="005C7DF7" w:rsidRDefault="005C7DF7" w:rsidP="005C7DF7">
      <w:pPr>
        <w:pStyle w:val="Odstavecseseznamem"/>
        <w:numPr>
          <w:ilvl w:val="0"/>
          <w:numId w:val="1"/>
        </w:numPr>
        <w:autoSpaceDE w:val="0"/>
        <w:autoSpaceDN w:val="0"/>
        <w:adjustRightInd w:val="0"/>
        <w:spacing w:after="75" w:line="240" w:lineRule="auto"/>
        <w:rPr>
          <w:rFonts w:cstheme="minorHAnsi"/>
          <w:color w:val="000000"/>
        </w:rPr>
      </w:pPr>
      <w:r w:rsidRPr="005C7DF7">
        <w:rPr>
          <w:rFonts w:cstheme="minorHAnsi"/>
          <w:color w:val="000000"/>
        </w:rPr>
        <w:t xml:space="preserve">Ing. Jan Stejskal, Ph.D., FLD ČZU v Praze </w:t>
      </w:r>
    </w:p>
    <w:p w14:paraId="128F15A2" w14:textId="7F6A0917" w:rsidR="005C7DF7" w:rsidRPr="005C7DF7" w:rsidRDefault="005C7DF7" w:rsidP="005C7DF7">
      <w:pPr>
        <w:pStyle w:val="Odstavecseseznamem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5C7DF7">
        <w:rPr>
          <w:rFonts w:cstheme="minorHAnsi"/>
          <w:color w:val="000000"/>
        </w:rPr>
        <w:t xml:space="preserve">Mgr. Jiří Trombik, Ph.D., FLD ČZU v Praze </w:t>
      </w:r>
    </w:p>
    <w:p w14:paraId="163DA512" w14:textId="77777777" w:rsidR="005C7DF7" w:rsidRPr="005C7DF7" w:rsidRDefault="005C7DF7" w:rsidP="005C7DF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4F4E4B9D" w14:textId="4B3C09E0" w:rsidR="005C7DF7" w:rsidRPr="005C7DF7" w:rsidRDefault="009F12AF" w:rsidP="005C7DF7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  <w:r w:rsidRPr="009F12AF">
        <w:rPr>
          <w:rFonts w:cstheme="minorHAnsi"/>
          <w:b/>
          <w:bCs/>
          <w:color w:val="000000"/>
        </w:rPr>
        <w:t>Professors and associate professor</w:t>
      </w:r>
      <w:r>
        <w:rPr>
          <w:rFonts w:cstheme="minorHAnsi"/>
          <w:b/>
          <w:bCs/>
          <w:color w:val="000000"/>
        </w:rPr>
        <w:t>s</w:t>
      </w:r>
      <w:r w:rsidRPr="009F12AF">
        <w:rPr>
          <w:rFonts w:cstheme="minorHAnsi"/>
          <w:b/>
          <w:bCs/>
          <w:color w:val="000000"/>
        </w:rPr>
        <w:t xml:space="preserve"> of </w:t>
      </w:r>
      <w:r>
        <w:rPr>
          <w:rFonts w:cstheme="minorHAnsi"/>
          <w:b/>
          <w:bCs/>
          <w:color w:val="000000"/>
        </w:rPr>
        <w:t>CZU</w:t>
      </w:r>
      <w:r w:rsidRPr="009F12AF">
        <w:rPr>
          <w:rFonts w:cstheme="minorHAnsi"/>
          <w:b/>
          <w:bCs/>
          <w:color w:val="000000"/>
        </w:rPr>
        <w:t xml:space="preserve"> Prague</w:t>
      </w:r>
      <w:r w:rsidRPr="009F12AF">
        <w:rPr>
          <w:rFonts w:cstheme="minorHAnsi"/>
          <w:b/>
          <w:bCs/>
          <w:color w:val="000000"/>
        </w:rPr>
        <w:br/>
        <w:t>Approved internal members of other Departmental Boards rad of C</w:t>
      </w:r>
      <w:r>
        <w:rPr>
          <w:rFonts w:cstheme="minorHAnsi"/>
          <w:b/>
          <w:bCs/>
          <w:color w:val="000000"/>
        </w:rPr>
        <w:t>ZU</w:t>
      </w:r>
      <w:r w:rsidRPr="009F12AF">
        <w:rPr>
          <w:rFonts w:cstheme="minorHAnsi"/>
          <w:b/>
          <w:bCs/>
          <w:color w:val="000000"/>
        </w:rPr>
        <w:t xml:space="preserve"> Prague</w:t>
      </w:r>
    </w:p>
    <w:p w14:paraId="09B79E9B" w14:textId="77777777" w:rsidR="005C7DF7" w:rsidRPr="005C7DF7" w:rsidRDefault="005C7DF7" w:rsidP="005C7DF7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14:paraId="644C483E" w14:textId="68CB3ACD" w:rsidR="005C7DF7" w:rsidRPr="005C7DF7" w:rsidRDefault="009F12AF" w:rsidP="005C7DF7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  <w:r w:rsidRPr="009F12AF">
        <w:rPr>
          <w:rFonts w:cstheme="minorHAnsi"/>
          <w:b/>
          <w:bCs/>
          <w:color w:val="000000"/>
        </w:rPr>
        <w:t>External members</w:t>
      </w:r>
      <w:r w:rsidR="005C7DF7" w:rsidRPr="005C7DF7">
        <w:rPr>
          <w:rFonts w:cstheme="minorHAnsi"/>
          <w:b/>
          <w:bCs/>
          <w:color w:val="000000"/>
        </w:rPr>
        <w:t xml:space="preserve">: </w:t>
      </w:r>
    </w:p>
    <w:p w14:paraId="5D7C6B9B" w14:textId="77777777" w:rsidR="005C7DF7" w:rsidRPr="005C7DF7" w:rsidRDefault="005C7DF7" w:rsidP="005C7DF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09390788" w14:textId="75C32170" w:rsidR="005C7DF7" w:rsidRPr="00A43ACE" w:rsidRDefault="005C7DF7" w:rsidP="00A43ACE">
      <w:pPr>
        <w:pStyle w:val="Odstavecseseznamem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562C1"/>
        </w:rPr>
      </w:pPr>
      <w:r w:rsidRPr="00A43ACE">
        <w:rPr>
          <w:rFonts w:cstheme="minorHAnsi"/>
          <w:color w:val="000000"/>
        </w:rPr>
        <w:t>doc. Ing. Jiří Foit, Ph.D., Mendelova univerzita v Brně, Lesnická a dřevařská fakulta, Ústav ochrany lesů a myslivosti</w:t>
      </w:r>
    </w:p>
    <w:p w14:paraId="6BE2A74C" w14:textId="1DF22522" w:rsidR="005C7DF7" w:rsidRPr="00A43ACE" w:rsidRDefault="005C7DF7" w:rsidP="00A43ACE">
      <w:pPr>
        <w:pStyle w:val="Odstavecseseznamem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562C1"/>
        </w:rPr>
      </w:pPr>
      <w:r w:rsidRPr="00A43ACE">
        <w:rPr>
          <w:rFonts w:cstheme="minorHAnsi"/>
          <w:color w:val="000000"/>
        </w:rPr>
        <w:t>doc. PaedDr. Tomáš Hák, Ph.D., Centrum pro otázky životního prostředí Univerzity Karlovy</w:t>
      </w:r>
    </w:p>
    <w:p w14:paraId="713905F8" w14:textId="7703AC0C" w:rsidR="005C7DF7" w:rsidRPr="00A43ACE" w:rsidRDefault="005C7DF7" w:rsidP="00A43ACE">
      <w:pPr>
        <w:pStyle w:val="Odstavecseseznamem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A43ACE">
        <w:rPr>
          <w:rFonts w:cstheme="minorHAnsi"/>
          <w:color w:val="000000"/>
        </w:rPr>
        <w:t xml:space="preserve">Ing. Dušan Kacálek, Ph.D., Výzkumný ústav lesního hospodářství a myslivosti, v. v. i. - Výzkumná stanice Opočno </w:t>
      </w:r>
    </w:p>
    <w:p w14:paraId="33A6E292" w14:textId="69C9A5CE" w:rsidR="005C7DF7" w:rsidRPr="00A43ACE" w:rsidRDefault="005C7DF7" w:rsidP="00A43ACE">
      <w:pPr>
        <w:pStyle w:val="Odstavecseseznamem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A43ACE">
        <w:rPr>
          <w:rFonts w:cstheme="minorHAnsi"/>
          <w:color w:val="000000"/>
        </w:rPr>
        <w:t xml:space="preserve">doc. Dr. Ing. Bohdan Konôpka, Národné lesnícke centrum, Lesnícka ochranárska služba </w:t>
      </w:r>
    </w:p>
    <w:p w14:paraId="244ECF09" w14:textId="79CE782E" w:rsidR="005C7DF7" w:rsidRPr="00A43ACE" w:rsidRDefault="005C7DF7" w:rsidP="00A43ACE">
      <w:pPr>
        <w:pStyle w:val="Odstavecseseznamem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562C1"/>
        </w:rPr>
      </w:pPr>
      <w:r w:rsidRPr="00A43ACE">
        <w:rPr>
          <w:rFonts w:cstheme="minorHAnsi"/>
          <w:color w:val="000000"/>
        </w:rPr>
        <w:t>Ing. Miloš Knížek, Ph.D., Výzkumný ústav lesního hospodářství a myslivosti, v. v. i. Strnady</w:t>
      </w:r>
    </w:p>
    <w:p w14:paraId="7E69577E" w14:textId="07EDBA06" w:rsidR="005C7DF7" w:rsidRPr="00A43ACE" w:rsidRDefault="005C7DF7" w:rsidP="00A43ACE">
      <w:pPr>
        <w:pStyle w:val="Odstavecseseznamem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562C1"/>
        </w:rPr>
      </w:pPr>
      <w:r w:rsidRPr="00A43ACE">
        <w:rPr>
          <w:rFonts w:cstheme="minorHAnsi"/>
          <w:color w:val="000000"/>
        </w:rPr>
        <w:t>Ing. Andrej Kunca, Ph.D., Národné lesnícke centrum, Lesnícka ochranárska služba</w:t>
      </w:r>
    </w:p>
    <w:p w14:paraId="2A4E8B10" w14:textId="40B15657" w:rsidR="005C7DF7" w:rsidRPr="00A43ACE" w:rsidRDefault="005C7DF7" w:rsidP="00A43ACE">
      <w:pPr>
        <w:pStyle w:val="Odstavecseseznamem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562C1"/>
        </w:rPr>
      </w:pPr>
      <w:r w:rsidRPr="00A43ACE">
        <w:rPr>
          <w:rFonts w:cstheme="minorHAnsi"/>
          <w:color w:val="000000"/>
        </w:rPr>
        <w:t>Ing. Tomáš Kunca, Ph.D., Ministerstvo zemědělství, odbor státní správy lesů, myslivosti a rybářství, oddělení myslivosti</w:t>
      </w:r>
      <w:r w:rsidRPr="00A43ACE">
        <w:rPr>
          <w:rFonts w:cstheme="minorHAnsi"/>
          <w:color w:val="0562C1"/>
        </w:rPr>
        <w:t xml:space="preserve"> </w:t>
      </w:r>
    </w:p>
    <w:p w14:paraId="2239BC42" w14:textId="1680CDDE" w:rsidR="005C7DF7" w:rsidRPr="00A43ACE" w:rsidRDefault="005C7DF7" w:rsidP="00A43ACE">
      <w:pPr>
        <w:pStyle w:val="Odstavecseseznamem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562C1"/>
        </w:rPr>
      </w:pPr>
      <w:r w:rsidRPr="00A43ACE">
        <w:rPr>
          <w:rFonts w:cstheme="minorHAnsi"/>
          <w:color w:val="000000"/>
        </w:rPr>
        <w:t>RNDr. Tomáš Kuras, Ph.D., Univerzita Palackého v Olomouci, Přírodovědecká fakulta, Katedra ekologie a životního prostředí</w:t>
      </w:r>
    </w:p>
    <w:p w14:paraId="1BF7E27B" w14:textId="581C1991" w:rsidR="005C7DF7" w:rsidRPr="00A43ACE" w:rsidRDefault="005C7DF7" w:rsidP="00A43ACE">
      <w:pPr>
        <w:pStyle w:val="Odstavecseseznamem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562C1"/>
        </w:rPr>
      </w:pPr>
      <w:r w:rsidRPr="00A43ACE">
        <w:rPr>
          <w:rFonts w:cstheme="minorHAnsi"/>
          <w:color w:val="000000"/>
        </w:rPr>
        <w:t>Ing. Jan Macháč, Ph.D., Univerzita Jana Evangelisty Purkyně v Ústí nad Labem, Fakulta sociálně ekonomická</w:t>
      </w:r>
      <w:r w:rsidRPr="00A43ACE">
        <w:rPr>
          <w:rFonts w:cstheme="minorHAnsi"/>
          <w:color w:val="0562C1"/>
        </w:rPr>
        <w:t xml:space="preserve"> </w:t>
      </w:r>
    </w:p>
    <w:p w14:paraId="0FB84C7F" w14:textId="2A359ED8" w:rsidR="005C7DF7" w:rsidRPr="00A43ACE" w:rsidRDefault="005C7DF7" w:rsidP="00A43ACE">
      <w:pPr>
        <w:pStyle w:val="Odstavecseseznamem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562C1"/>
        </w:rPr>
      </w:pPr>
      <w:r w:rsidRPr="00A43ACE">
        <w:rPr>
          <w:rFonts w:cstheme="minorHAnsi"/>
          <w:color w:val="000000"/>
        </w:rPr>
        <w:t>Ing. Jiří Novák, Ph.D., Výzkumný ústav lesního hospodářství a myslivosti, v. v. i. - Výzkumná stanice Opočno</w:t>
      </w:r>
    </w:p>
    <w:p w14:paraId="2C5B6660" w14:textId="4C61715B" w:rsidR="005C7DF7" w:rsidRPr="00A43ACE" w:rsidRDefault="005C7DF7" w:rsidP="00A43ACE">
      <w:pPr>
        <w:pStyle w:val="Odstavecseseznamem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562C1"/>
        </w:rPr>
      </w:pPr>
      <w:r w:rsidRPr="00A43ACE">
        <w:rPr>
          <w:rFonts w:cstheme="minorHAnsi"/>
          <w:color w:val="000000"/>
        </w:rPr>
        <w:t xml:space="preserve">RNDr. David Novotný, Ph.D., Výzkumný ústav rostlinné výroby, v. v. i. </w:t>
      </w:r>
    </w:p>
    <w:p w14:paraId="49733A3B" w14:textId="62012F64" w:rsidR="005C7DF7" w:rsidRPr="00A43ACE" w:rsidRDefault="005C7DF7" w:rsidP="00A43ACE">
      <w:pPr>
        <w:pStyle w:val="Odstavecseseznamem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A43ACE">
        <w:rPr>
          <w:rFonts w:cstheme="minorHAnsi"/>
          <w:color w:val="000000"/>
        </w:rPr>
        <w:t xml:space="preserve">Mgr. Jiří Procházka, Ph.D., Moravské zemské muzeum, Entomologické oddělení </w:t>
      </w:r>
    </w:p>
    <w:p w14:paraId="648DBC9A" w14:textId="06C4C3D9" w:rsidR="005C7DF7" w:rsidRPr="00A43ACE" w:rsidRDefault="005C7DF7" w:rsidP="00A43ACE">
      <w:pPr>
        <w:pStyle w:val="Odstavecseseznamem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562C1"/>
        </w:rPr>
      </w:pPr>
      <w:r w:rsidRPr="00A43ACE">
        <w:rPr>
          <w:rFonts w:cstheme="minorHAnsi"/>
          <w:color w:val="000000"/>
        </w:rPr>
        <w:lastRenderedPageBreak/>
        <w:t xml:space="preserve">RNDr. Jiří Skuhrovec, Ph.D., Výzkumný ústav rostlinné výroby, v. v. i. </w:t>
      </w:r>
    </w:p>
    <w:p w14:paraId="2C89519D" w14:textId="1B3D9C04" w:rsidR="005C7DF7" w:rsidRPr="00A43ACE" w:rsidRDefault="005C7DF7" w:rsidP="00A43ACE">
      <w:pPr>
        <w:pStyle w:val="Odstavecseseznamem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562C1"/>
        </w:rPr>
      </w:pPr>
      <w:r w:rsidRPr="00A43ACE">
        <w:rPr>
          <w:rFonts w:cstheme="minorHAnsi"/>
          <w:color w:val="000000"/>
        </w:rPr>
        <w:t>Ing. Jiří Souček, Ph.D., Výzkumný ústav lesního hospodářství a myslivosti, v. v. i. - Výzkumná stanice Opočno</w:t>
      </w:r>
    </w:p>
    <w:p w14:paraId="2B0CBC91" w14:textId="428E8D8C" w:rsidR="005C7DF7" w:rsidRPr="00A43ACE" w:rsidRDefault="005C7DF7" w:rsidP="00A43ACE">
      <w:pPr>
        <w:pStyle w:val="Odstavecseseznamem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562C1"/>
        </w:rPr>
      </w:pPr>
      <w:r w:rsidRPr="00A43ACE">
        <w:rPr>
          <w:rFonts w:cstheme="minorHAnsi"/>
          <w:color w:val="000000"/>
        </w:rPr>
        <w:t>doc. Ing. Vít Šrámek, Ph.D., Výzkumný ústav lesního hospodářství a myslivosti, v. v. i. Strnady</w:t>
      </w:r>
      <w:r w:rsidRPr="00A43ACE">
        <w:rPr>
          <w:rFonts w:cstheme="minorHAnsi"/>
          <w:color w:val="0562C1"/>
        </w:rPr>
        <w:t xml:space="preserve"> </w:t>
      </w:r>
    </w:p>
    <w:p w14:paraId="22AAD9EC" w14:textId="510C6C3D" w:rsidR="005C7DF7" w:rsidRPr="00A43ACE" w:rsidRDefault="005C7DF7" w:rsidP="00A43ACE">
      <w:pPr>
        <w:pStyle w:val="Odstavecseseznamem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562C1"/>
        </w:rPr>
      </w:pPr>
      <w:r w:rsidRPr="00A43ACE">
        <w:rPr>
          <w:rFonts w:cstheme="minorHAnsi"/>
          <w:color w:val="000000"/>
        </w:rPr>
        <w:t>doc. Ing. Petr Zahradník, CSc., Výzkumný ústav lesního hospodářství a myslivosti, v. v. i. Strnady</w:t>
      </w:r>
      <w:r w:rsidRPr="00A43ACE">
        <w:rPr>
          <w:rFonts w:cstheme="minorHAnsi"/>
          <w:color w:val="0562C1"/>
        </w:rPr>
        <w:t xml:space="preserve"> </w:t>
      </w:r>
    </w:p>
    <w:p w14:paraId="0F770502" w14:textId="37FA4C35" w:rsidR="005C7DF7" w:rsidRPr="00A43ACE" w:rsidRDefault="005C7DF7" w:rsidP="00A43ACE">
      <w:pPr>
        <w:pStyle w:val="Odstavecseseznamem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562C1"/>
        </w:rPr>
      </w:pPr>
      <w:r w:rsidRPr="00A43ACE">
        <w:rPr>
          <w:rFonts w:cstheme="minorHAnsi"/>
          <w:color w:val="000000"/>
        </w:rPr>
        <w:t xml:space="preserve">doc. Ing. Jarmila Zimmermannová, Ph.D., </w:t>
      </w:r>
      <w:r w:rsidRPr="00A43ACE">
        <w:rPr>
          <w:rFonts w:cstheme="minorHAnsi"/>
          <w:color w:val="454545"/>
        </w:rPr>
        <w:t>Moravská vysoká škola Olomouc, o.p.s.</w:t>
      </w:r>
      <w:r w:rsidRPr="00A43ACE">
        <w:rPr>
          <w:rFonts w:cstheme="minorHAnsi"/>
          <w:color w:val="0562C1"/>
        </w:rPr>
        <w:t xml:space="preserve"> </w:t>
      </w:r>
    </w:p>
    <w:p w14:paraId="7D8A6189" w14:textId="1A14A8E4" w:rsidR="005C7DF7" w:rsidRPr="00A43ACE" w:rsidRDefault="005C7DF7" w:rsidP="00A43ACE">
      <w:pPr>
        <w:pStyle w:val="Odstavecseseznamem"/>
        <w:numPr>
          <w:ilvl w:val="0"/>
          <w:numId w:val="4"/>
        </w:numPr>
      </w:pPr>
      <w:r w:rsidRPr="00A43ACE">
        <w:rPr>
          <w:rFonts w:cstheme="minorHAnsi"/>
        </w:rPr>
        <w:t>Ing. Martin Žižka, Ph.D., Ministerstvo zemědělství, odbor státní správy lesů, myslivosti a rybářství</w:t>
      </w:r>
    </w:p>
    <w:p w14:paraId="74EEF11F" w14:textId="77777777" w:rsidR="00A43ACE" w:rsidRPr="00A43ACE" w:rsidRDefault="00A43ACE" w:rsidP="00A43ACE">
      <w:pPr>
        <w:pStyle w:val="Odstavecseseznamem"/>
        <w:numPr>
          <w:ilvl w:val="0"/>
          <w:numId w:val="4"/>
        </w:numPr>
      </w:pPr>
      <w:r w:rsidRPr="00A43ACE">
        <w:t>Mgr. Robert Hanus, Ph.D. - Ústav organické chemie a biochemie AV ČR</w:t>
      </w:r>
    </w:p>
    <w:p w14:paraId="0DA5371D" w14:textId="77777777" w:rsidR="00A43ACE" w:rsidRPr="00A43ACE" w:rsidRDefault="00A43ACE" w:rsidP="00A43ACE">
      <w:pPr>
        <w:pStyle w:val="Odstavecseseznamem"/>
        <w:numPr>
          <w:ilvl w:val="0"/>
          <w:numId w:val="4"/>
        </w:numPr>
      </w:pPr>
      <w:r w:rsidRPr="00A43ACE">
        <w:t>Mgr. Pavlína Kyjaková, Ph.D. - Ústav organické chemie a biochemie AV ČR</w:t>
      </w:r>
    </w:p>
    <w:p w14:paraId="4B9E8265" w14:textId="66694415" w:rsidR="00A43ACE" w:rsidRPr="00A43ACE" w:rsidRDefault="00A43ACE" w:rsidP="00A43ACE">
      <w:pPr>
        <w:pStyle w:val="Odstavecseseznamem"/>
        <w:numPr>
          <w:ilvl w:val="0"/>
          <w:numId w:val="4"/>
        </w:numPr>
      </w:pPr>
      <w:r w:rsidRPr="00A43ACE">
        <w:t>Mgr. Ondřej Lukšan, Ph.D. - Ústav organické chemie a biochemie AV ČR </w:t>
      </w:r>
    </w:p>
    <w:sectPr w:rsidR="00A43ACE" w:rsidRPr="00A43AC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830EDC"/>
    <w:multiLevelType w:val="hybridMultilevel"/>
    <w:tmpl w:val="6642597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0D21DE"/>
    <w:multiLevelType w:val="hybridMultilevel"/>
    <w:tmpl w:val="149CF74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530E60"/>
    <w:multiLevelType w:val="hybridMultilevel"/>
    <w:tmpl w:val="D578FF40"/>
    <w:lvl w:ilvl="0" w:tplc="1AD00F02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0371C5"/>
    <w:multiLevelType w:val="hybridMultilevel"/>
    <w:tmpl w:val="BB46E7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9905772">
    <w:abstractNumId w:val="3"/>
  </w:num>
  <w:num w:numId="2" w16cid:durableId="1024481862">
    <w:abstractNumId w:val="0"/>
  </w:num>
  <w:num w:numId="3" w16cid:durableId="583537699">
    <w:abstractNumId w:val="1"/>
  </w:num>
  <w:num w:numId="4" w16cid:durableId="20927084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1NDM2MLI0NDcztjBQ0lEKTi0uzszPAykwrAUAN924CiwAAAA="/>
  </w:docVars>
  <w:rsids>
    <w:rsidRoot w:val="005C7DF7"/>
    <w:rsid w:val="00055F06"/>
    <w:rsid w:val="005C7DF7"/>
    <w:rsid w:val="009F12AF"/>
    <w:rsid w:val="00A43ACE"/>
    <w:rsid w:val="00B837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2FCAA1"/>
  <w15:chartTrackingRefBased/>
  <w15:docId w15:val="{7EA4E875-3305-4EEE-827C-232C73A093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Hnd">
    <w:name w:val="Hnědý"/>
    <w:basedOn w:val="Normln"/>
    <w:link w:val="HndChar"/>
    <w:autoRedefine/>
    <w:qFormat/>
    <w:rsid w:val="00055F06"/>
    <w:pPr>
      <w:framePr w:wrap="notBeside" w:vAnchor="text" w:hAnchor="text" w:y="1"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00B0F0"/>
      <w:spacing w:before="120" w:after="120" w:line="480" w:lineRule="auto"/>
      <w:ind w:left="1134" w:right="1134" w:firstLine="720"/>
      <w:jc w:val="both"/>
    </w:pPr>
    <w:rPr>
      <w:color w:val="FFFF00"/>
    </w:rPr>
  </w:style>
  <w:style w:type="character" w:customStyle="1" w:styleId="HndChar">
    <w:name w:val="Hnědý Char"/>
    <w:basedOn w:val="Standardnpsmoodstavce"/>
    <w:link w:val="Hnd"/>
    <w:rsid w:val="00055F06"/>
    <w:rPr>
      <w:color w:val="FFFF00"/>
      <w:shd w:val="clear" w:color="auto" w:fill="00B0F0"/>
    </w:rPr>
  </w:style>
  <w:style w:type="paragraph" w:styleId="Odstavecseseznamem">
    <w:name w:val="List Paragraph"/>
    <w:basedOn w:val="Normln"/>
    <w:uiPriority w:val="34"/>
    <w:qFormat/>
    <w:rsid w:val="005C7D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166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309D8F-4D09-457B-A2D7-6F14442310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70</Words>
  <Characters>2775</Characters>
  <Application>Microsoft Office Word</Application>
  <DocSecurity>0</DocSecurity>
  <Lines>23</Lines>
  <Paragraphs>6</Paragraphs>
  <ScaleCrop>false</ScaleCrop>
  <Company/>
  <LinksUpToDate>false</LinksUpToDate>
  <CharactersWithSpaces>3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ad Hana</dc:creator>
  <cp:keywords/>
  <dc:description/>
  <cp:lastModifiedBy>Kašík Alexandr</cp:lastModifiedBy>
  <cp:revision>3</cp:revision>
  <dcterms:created xsi:type="dcterms:W3CDTF">2022-11-22T13:15:00Z</dcterms:created>
  <dcterms:modified xsi:type="dcterms:W3CDTF">2023-10-09T11:40:00Z</dcterms:modified>
</cp:coreProperties>
</file>